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664D49" w14:paraId="5C542CAD" w14:textId="77777777" w:rsidTr="00500675">
        <w:trPr>
          <w:cantSplit/>
        </w:trPr>
        <w:tc>
          <w:tcPr>
            <w:tcW w:w="6804" w:type="dxa"/>
          </w:tcPr>
          <w:p w14:paraId="15110014" w14:textId="77777777" w:rsidR="0090121B" w:rsidRPr="00664D49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664D49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664D49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664D49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664D49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64D4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64D4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64D4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664D4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64D4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64D4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64D4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64D4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64D4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483CB763" w14:textId="77777777" w:rsidR="0090121B" w:rsidRPr="00664D49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664D49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201EC3DB" wp14:editId="574C7309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664D49" w14:paraId="2780D6B2" w14:textId="77777777" w:rsidTr="00500675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2442CF47" w14:textId="77777777" w:rsidR="0090121B" w:rsidRPr="00664D49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321695E2" w14:textId="77777777" w:rsidR="0090121B" w:rsidRPr="00664D49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664D49" w14:paraId="7CDF5A39" w14:textId="77777777" w:rsidTr="00500675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14B92B1B" w14:textId="77777777" w:rsidR="0090121B" w:rsidRPr="00664D49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1EB76661" w14:textId="77777777" w:rsidR="0090121B" w:rsidRPr="00664D49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664D49" w14:paraId="0C756305" w14:textId="77777777" w:rsidTr="00500675">
        <w:trPr>
          <w:cantSplit/>
        </w:trPr>
        <w:tc>
          <w:tcPr>
            <w:tcW w:w="6804" w:type="dxa"/>
          </w:tcPr>
          <w:p w14:paraId="1F952562" w14:textId="77777777" w:rsidR="0090121B" w:rsidRPr="00664D49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664D49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37C7F100" w14:textId="77777777" w:rsidR="0090121B" w:rsidRPr="00664D49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664D49">
              <w:rPr>
                <w:rFonts w:ascii="Verdana" w:hAnsi="Verdana"/>
                <w:b/>
                <w:sz w:val="20"/>
              </w:rPr>
              <w:t>Addéndum 2 al</w:t>
            </w:r>
            <w:r w:rsidRPr="00664D49">
              <w:rPr>
                <w:rFonts w:ascii="Verdana" w:hAnsi="Verdana"/>
                <w:b/>
                <w:sz w:val="20"/>
              </w:rPr>
              <w:br/>
              <w:t>Documento 24(Add.13)</w:t>
            </w:r>
            <w:r w:rsidR="0090121B" w:rsidRPr="00664D49">
              <w:rPr>
                <w:rFonts w:ascii="Verdana" w:hAnsi="Verdana"/>
                <w:b/>
                <w:sz w:val="20"/>
              </w:rPr>
              <w:t>-</w:t>
            </w:r>
            <w:r w:rsidRPr="00664D49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664D49" w14:paraId="7BD13B74" w14:textId="77777777" w:rsidTr="00500675">
        <w:trPr>
          <w:cantSplit/>
        </w:trPr>
        <w:tc>
          <w:tcPr>
            <w:tcW w:w="6804" w:type="dxa"/>
          </w:tcPr>
          <w:p w14:paraId="0E647E60" w14:textId="77777777" w:rsidR="000A5B9A" w:rsidRPr="00664D49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4050EE42" w14:textId="77777777" w:rsidR="000A5B9A" w:rsidRPr="00664D49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664D49">
              <w:rPr>
                <w:rFonts w:ascii="Verdana" w:hAnsi="Verdana"/>
                <w:b/>
                <w:sz w:val="20"/>
              </w:rPr>
              <w:t>20 de septiembre de 2019</w:t>
            </w:r>
          </w:p>
        </w:tc>
      </w:tr>
      <w:tr w:rsidR="000A5B9A" w:rsidRPr="00664D49" w14:paraId="03697B5E" w14:textId="77777777" w:rsidTr="00500675">
        <w:trPr>
          <w:cantSplit/>
        </w:trPr>
        <w:tc>
          <w:tcPr>
            <w:tcW w:w="6804" w:type="dxa"/>
          </w:tcPr>
          <w:p w14:paraId="24E2DD69" w14:textId="77777777" w:rsidR="000A5B9A" w:rsidRPr="00664D49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2E54B9D2" w14:textId="77777777" w:rsidR="000A5B9A" w:rsidRPr="00664D49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664D49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664D49" w14:paraId="41E311F3" w14:textId="77777777" w:rsidTr="006744FC">
        <w:trPr>
          <w:cantSplit/>
        </w:trPr>
        <w:tc>
          <w:tcPr>
            <w:tcW w:w="10031" w:type="dxa"/>
            <w:gridSpan w:val="2"/>
          </w:tcPr>
          <w:p w14:paraId="00AE82F8" w14:textId="77777777" w:rsidR="000A5B9A" w:rsidRPr="00664D49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664D49" w14:paraId="5AD5DE2B" w14:textId="77777777" w:rsidTr="0050008E">
        <w:trPr>
          <w:cantSplit/>
        </w:trPr>
        <w:tc>
          <w:tcPr>
            <w:tcW w:w="10031" w:type="dxa"/>
            <w:gridSpan w:val="2"/>
          </w:tcPr>
          <w:p w14:paraId="3F347769" w14:textId="77777777" w:rsidR="000A5B9A" w:rsidRPr="00664D49" w:rsidRDefault="000A5B9A" w:rsidP="000A5B9A">
            <w:pPr>
              <w:pStyle w:val="Source"/>
            </w:pPr>
            <w:bookmarkStart w:id="2" w:name="dsource" w:colFirst="0" w:colLast="0"/>
            <w:r w:rsidRPr="00664D49">
              <w:t>Propuestas Comunes de la Telecomunidad Asia-Pacífico</w:t>
            </w:r>
          </w:p>
        </w:tc>
      </w:tr>
      <w:tr w:rsidR="000A5B9A" w:rsidRPr="00664D49" w14:paraId="2B6C7B7E" w14:textId="77777777" w:rsidTr="0050008E">
        <w:trPr>
          <w:cantSplit/>
        </w:trPr>
        <w:tc>
          <w:tcPr>
            <w:tcW w:w="10031" w:type="dxa"/>
            <w:gridSpan w:val="2"/>
          </w:tcPr>
          <w:p w14:paraId="59B90E75" w14:textId="7CE6D257" w:rsidR="000A5B9A" w:rsidRPr="00664D49" w:rsidRDefault="007857B6" w:rsidP="007857B6">
            <w:pPr>
              <w:pStyle w:val="Title1"/>
            </w:pPr>
            <w:bookmarkStart w:id="3" w:name="dtitle1" w:colFirst="0" w:colLast="0"/>
            <w:bookmarkEnd w:id="2"/>
            <w:r w:rsidRPr="00664D49">
              <w:t>PROPUESTAS PARA LOS TRABAJOS DE LA CONFERENCIA</w:t>
            </w:r>
          </w:p>
        </w:tc>
      </w:tr>
      <w:tr w:rsidR="000A5B9A" w:rsidRPr="00664D49" w14:paraId="1C0D6161" w14:textId="77777777" w:rsidTr="0050008E">
        <w:trPr>
          <w:cantSplit/>
        </w:trPr>
        <w:tc>
          <w:tcPr>
            <w:tcW w:w="10031" w:type="dxa"/>
            <w:gridSpan w:val="2"/>
          </w:tcPr>
          <w:p w14:paraId="7BCA5435" w14:textId="77777777" w:rsidR="000A5B9A" w:rsidRPr="00664D49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664D49" w14:paraId="45B42BE9" w14:textId="77777777" w:rsidTr="0050008E">
        <w:trPr>
          <w:cantSplit/>
        </w:trPr>
        <w:tc>
          <w:tcPr>
            <w:tcW w:w="10031" w:type="dxa"/>
            <w:gridSpan w:val="2"/>
          </w:tcPr>
          <w:p w14:paraId="485D7DE9" w14:textId="77777777" w:rsidR="000A5B9A" w:rsidRPr="00664D49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664D49">
              <w:t>Punto 1.13 del orden del día</w:t>
            </w:r>
          </w:p>
        </w:tc>
      </w:tr>
    </w:tbl>
    <w:bookmarkEnd w:id="5"/>
    <w:p w14:paraId="659E1F87" w14:textId="51FC418C" w:rsidR="00363A65" w:rsidRPr="00664D49" w:rsidRDefault="00CD6CEA" w:rsidP="002C1A52">
      <w:r w:rsidRPr="00664D49">
        <w:t>1.13</w:t>
      </w:r>
      <w:r w:rsidRPr="00664D49">
        <w:tab/>
        <w:t xml:space="preserve">considerar la identificación de bandas de frecuencias para el futuro despliegue de las Telecomunicaciones Móviles Internacionales </w:t>
      </w:r>
      <w:r w:rsidRPr="00664D49">
        <w:rPr>
          <w:lang w:eastAsia="ja-JP"/>
        </w:rPr>
        <w:t>(</w:t>
      </w:r>
      <w:r w:rsidRPr="00664D49">
        <w:t>IMT</w:t>
      </w:r>
      <w:r w:rsidRPr="00664D49">
        <w:rPr>
          <w:lang w:eastAsia="ko-KR"/>
        </w:rPr>
        <w:t>)</w:t>
      </w:r>
      <w:r w:rsidRPr="00664D49">
        <w:t>, incluidas posibles atribuciones adicionales al servicio móvil a título primario, de conformidad con la Resolución </w:t>
      </w:r>
      <w:r w:rsidRPr="00664D49">
        <w:rPr>
          <w:rFonts w:eastAsia="SimSun"/>
          <w:b/>
          <w:szCs w:val="24"/>
          <w:lang w:eastAsia="zh-CN"/>
        </w:rPr>
        <w:t>238 (CMR-15)</w:t>
      </w:r>
      <w:r w:rsidRPr="00664D49">
        <w:rPr>
          <w:rFonts w:eastAsia="SimSun"/>
          <w:szCs w:val="24"/>
          <w:lang w:eastAsia="zh-CN"/>
        </w:rPr>
        <w:t>;</w:t>
      </w:r>
    </w:p>
    <w:p w14:paraId="73F98C90" w14:textId="2CEB65D4" w:rsidR="007857B6" w:rsidRPr="00664D49" w:rsidRDefault="007857B6" w:rsidP="00D216DA">
      <w:pPr>
        <w:pStyle w:val="Title4"/>
      </w:pPr>
      <w:r w:rsidRPr="00664D49">
        <w:t>Parte 2 – Banda de frecuencias 31,8-33,4 GHz</w:t>
      </w:r>
    </w:p>
    <w:p w14:paraId="479257F0" w14:textId="0706AAA6" w:rsidR="007857B6" w:rsidRPr="00664D49" w:rsidRDefault="007857B6" w:rsidP="00D216DA">
      <w:pPr>
        <w:pStyle w:val="Headingb"/>
      </w:pPr>
      <w:r w:rsidRPr="00664D49">
        <w:t>Introducción</w:t>
      </w:r>
    </w:p>
    <w:p w14:paraId="5444741E" w14:textId="5DAE41C4" w:rsidR="007857B6" w:rsidRPr="00664D49" w:rsidRDefault="007857B6" w:rsidP="00D216DA">
      <w:pPr>
        <w:rPr>
          <w:b/>
        </w:rPr>
      </w:pPr>
      <w:r w:rsidRPr="00664D49">
        <w:t>Este documento presenta la propuesta com</w:t>
      </w:r>
      <w:r w:rsidR="00F50264" w:rsidRPr="00664D49">
        <w:t>ún de la A</w:t>
      </w:r>
      <w:r w:rsidRPr="00664D49">
        <w:t>PT para la banda de frecuencias 31,8</w:t>
      </w:r>
      <w:r w:rsidR="00D216DA" w:rsidRPr="00664D49">
        <w:noBreakHyphen/>
      </w:r>
      <w:r w:rsidRPr="00664D49">
        <w:t>33,4</w:t>
      </w:r>
      <w:r w:rsidR="00D216DA" w:rsidRPr="00664D49">
        <w:t> </w:t>
      </w:r>
      <w:r w:rsidRPr="00664D49">
        <w:t>GHz con arreglo al punto 1.13 del orden del día de la CMR-19.</w:t>
      </w:r>
    </w:p>
    <w:p w14:paraId="61278C3F" w14:textId="1728749E" w:rsidR="007857B6" w:rsidRPr="00664D49" w:rsidRDefault="007857B6" w:rsidP="00D216DA">
      <w:r w:rsidRPr="00664D49">
        <w:t>Los Miembros de la APT apoyan no introducir modificaciones al RR en esta banda de frecuencias</w:t>
      </w:r>
      <w:r w:rsidR="00D216DA" w:rsidRPr="00664D49">
        <w:t>.</w:t>
      </w:r>
    </w:p>
    <w:p w14:paraId="060E7C56" w14:textId="74C4A5C9" w:rsidR="00D216DA" w:rsidRPr="00664D49" w:rsidRDefault="00D216DA" w:rsidP="00500675">
      <w:r w:rsidRPr="00664D49">
        <w:br w:type="page"/>
      </w:r>
    </w:p>
    <w:p w14:paraId="2BD1BF2E" w14:textId="3AA82DF4" w:rsidR="00CD6CEA" w:rsidRPr="00664D49" w:rsidRDefault="007857B6" w:rsidP="00D216DA">
      <w:pPr>
        <w:pStyle w:val="Headingb"/>
      </w:pPr>
      <w:r w:rsidRPr="00664D49">
        <w:lastRenderedPageBreak/>
        <w:t>Propuestas</w:t>
      </w:r>
    </w:p>
    <w:p w14:paraId="0908AA30" w14:textId="77777777" w:rsidR="006537F1" w:rsidRPr="00664D49" w:rsidRDefault="00CD6CEA" w:rsidP="00D216DA">
      <w:pPr>
        <w:pStyle w:val="ArtNo"/>
      </w:pPr>
      <w:r w:rsidRPr="00664D49">
        <w:t xml:space="preserve">ARTÍCULO </w:t>
      </w:r>
      <w:r w:rsidRPr="00664D49">
        <w:rPr>
          <w:rStyle w:val="href"/>
        </w:rPr>
        <w:t>5</w:t>
      </w:r>
    </w:p>
    <w:p w14:paraId="2C75A3EB" w14:textId="77777777" w:rsidR="006537F1" w:rsidRPr="00664D49" w:rsidRDefault="00CD6CEA" w:rsidP="006537F1">
      <w:pPr>
        <w:pStyle w:val="Arttitle"/>
      </w:pPr>
      <w:r w:rsidRPr="00664D49">
        <w:t>Atribuciones de frecuencia</w:t>
      </w:r>
    </w:p>
    <w:p w14:paraId="381E35DA" w14:textId="77777777" w:rsidR="006537F1" w:rsidRPr="00664D49" w:rsidRDefault="00CD6CEA" w:rsidP="006537F1">
      <w:pPr>
        <w:pStyle w:val="Section1"/>
      </w:pPr>
      <w:r w:rsidRPr="00664D49">
        <w:t>Sección IV – Cuadro de atribución de bandas de frecuencias</w:t>
      </w:r>
      <w:r w:rsidRPr="00664D49">
        <w:br/>
      </w:r>
      <w:r w:rsidRPr="00664D49">
        <w:rPr>
          <w:b w:val="0"/>
          <w:bCs/>
        </w:rPr>
        <w:t>(Véase el número</w:t>
      </w:r>
      <w:r w:rsidRPr="00664D49">
        <w:t xml:space="preserve"> </w:t>
      </w:r>
      <w:r w:rsidRPr="00664D49">
        <w:rPr>
          <w:rStyle w:val="Artref"/>
        </w:rPr>
        <w:t>2.1</w:t>
      </w:r>
      <w:r w:rsidRPr="00664D49">
        <w:rPr>
          <w:b w:val="0"/>
          <w:bCs/>
        </w:rPr>
        <w:t>)</w:t>
      </w:r>
      <w:r w:rsidRPr="00664D49">
        <w:br/>
      </w:r>
    </w:p>
    <w:p w14:paraId="7A04D0F8" w14:textId="77777777" w:rsidR="005D4255" w:rsidRPr="00664D49" w:rsidRDefault="00CD6CEA">
      <w:pPr>
        <w:pStyle w:val="Proposal"/>
      </w:pPr>
      <w:r w:rsidRPr="00664D49">
        <w:rPr>
          <w:u w:val="single"/>
        </w:rPr>
        <w:t>NOC</w:t>
      </w:r>
      <w:r w:rsidRPr="00664D49">
        <w:tab/>
        <w:t>ACP/24A13A2/1</w:t>
      </w:r>
    </w:p>
    <w:p w14:paraId="25D1C610" w14:textId="77777777" w:rsidR="006537F1" w:rsidRPr="00664D49" w:rsidRDefault="00CD6CEA" w:rsidP="00E11197">
      <w:pPr>
        <w:pStyle w:val="Tabletitle"/>
      </w:pPr>
      <w:r w:rsidRPr="00664D49">
        <w:t>29,9-34,2 G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1"/>
      </w:tblGrid>
      <w:tr w:rsidR="006537F1" w:rsidRPr="00664D49" w14:paraId="79ECDF60" w14:textId="77777777" w:rsidTr="00FB472E">
        <w:trPr>
          <w:cantSplit/>
        </w:trPr>
        <w:tc>
          <w:tcPr>
            <w:tcW w:w="9299" w:type="dxa"/>
            <w:gridSpan w:val="3"/>
          </w:tcPr>
          <w:p w14:paraId="7BA812F9" w14:textId="77777777" w:rsidR="006537F1" w:rsidRPr="00664D49" w:rsidRDefault="00CD6CEA" w:rsidP="00E11197">
            <w:pPr>
              <w:pStyle w:val="Tablehead"/>
            </w:pPr>
            <w:r w:rsidRPr="00664D49">
              <w:t>Atribución a los servicios</w:t>
            </w:r>
          </w:p>
        </w:tc>
      </w:tr>
      <w:tr w:rsidR="006537F1" w:rsidRPr="00664D49" w14:paraId="0EC0DC38" w14:textId="77777777" w:rsidTr="00FB472E">
        <w:trPr>
          <w:cantSplit/>
        </w:trPr>
        <w:tc>
          <w:tcPr>
            <w:tcW w:w="3101" w:type="dxa"/>
          </w:tcPr>
          <w:p w14:paraId="0F426F12" w14:textId="77777777" w:rsidR="006537F1" w:rsidRPr="00664D49" w:rsidRDefault="00CD6CEA" w:rsidP="00E11197">
            <w:pPr>
              <w:pStyle w:val="Tablehead"/>
            </w:pPr>
            <w:r w:rsidRPr="00664D49">
              <w:t>Región 1</w:t>
            </w:r>
          </w:p>
        </w:tc>
        <w:tc>
          <w:tcPr>
            <w:tcW w:w="3101" w:type="dxa"/>
          </w:tcPr>
          <w:p w14:paraId="02ABCF7F" w14:textId="77777777" w:rsidR="006537F1" w:rsidRPr="00664D49" w:rsidRDefault="00CD6CEA" w:rsidP="00E11197">
            <w:pPr>
              <w:pStyle w:val="Tablehead"/>
            </w:pPr>
            <w:r w:rsidRPr="00664D49">
              <w:t>Región 2</w:t>
            </w:r>
          </w:p>
        </w:tc>
        <w:tc>
          <w:tcPr>
            <w:tcW w:w="3101" w:type="dxa"/>
          </w:tcPr>
          <w:p w14:paraId="1443F955" w14:textId="77777777" w:rsidR="006537F1" w:rsidRPr="00664D49" w:rsidRDefault="00CD6CEA" w:rsidP="00E11197">
            <w:pPr>
              <w:pStyle w:val="Tablehead"/>
            </w:pPr>
            <w:r w:rsidRPr="00664D49">
              <w:t>Región 3</w:t>
            </w:r>
          </w:p>
        </w:tc>
      </w:tr>
      <w:tr w:rsidR="006537F1" w:rsidRPr="00664D49" w14:paraId="1F5F81F3" w14:textId="77777777" w:rsidTr="00FB472E">
        <w:trPr>
          <w:cantSplit/>
        </w:trPr>
        <w:tc>
          <w:tcPr>
            <w:tcW w:w="9299" w:type="dxa"/>
            <w:gridSpan w:val="3"/>
          </w:tcPr>
          <w:p w14:paraId="17CD0C84" w14:textId="1B28B765" w:rsidR="006537F1" w:rsidRPr="002E4830" w:rsidRDefault="00CD6CEA" w:rsidP="002E4830">
            <w:pPr>
              <w:pStyle w:val="TableTextS5"/>
              <w:rPr>
                <w:rStyle w:val="Artref"/>
              </w:rPr>
            </w:pPr>
            <w:r w:rsidRPr="00664D49">
              <w:rPr>
                <w:rStyle w:val="Tablefreq"/>
              </w:rPr>
              <w:t>29,9-30</w:t>
            </w:r>
            <w:r w:rsidRPr="00664D49">
              <w:rPr>
                <w:rStyle w:val="Tablefreq"/>
                <w:color w:val="000000"/>
              </w:rPr>
              <w:tab/>
            </w:r>
            <w:r w:rsidRPr="00664D49">
              <w:rPr>
                <w:b/>
              </w:rPr>
              <w:tab/>
            </w:r>
            <w:r w:rsidRPr="002E4830">
              <w:t xml:space="preserve">FIJO POR SATÉLITE (Tierra-espacio)  </w:t>
            </w:r>
            <w:r w:rsidRPr="002E4830">
              <w:rPr>
                <w:rStyle w:val="Artref"/>
              </w:rPr>
              <w:t xml:space="preserve">5.484A  5.484B  5.516B  5.527A  </w:t>
            </w:r>
            <w:r w:rsidR="002E4830" w:rsidRPr="002E4830">
              <w:rPr>
                <w:rStyle w:val="Artref"/>
              </w:rPr>
              <w:tab/>
            </w:r>
            <w:r w:rsidR="002E4830" w:rsidRPr="002E4830">
              <w:rPr>
                <w:rStyle w:val="Artref"/>
              </w:rPr>
              <w:tab/>
            </w:r>
            <w:r w:rsidR="002E4830" w:rsidRPr="002E4830">
              <w:rPr>
                <w:rStyle w:val="Artref"/>
              </w:rPr>
              <w:tab/>
            </w:r>
            <w:r w:rsidRPr="002E4830">
              <w:rPr>
                <w:rStyle w:val="Artref"/>
              </w:rPr>
              <w:t>5.539</w:t>
            </w:r>
          </w:p>
          <w:p w14:paraId="3065D1F6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MÓVIL POR SATÉLITE (Tierra-espacio)</w:t>
            </w:r>
          </w:p>
          <w:p w14:paraId="4D349213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 xml:space="preserve">Exploración de la Tierra por satélite (Tierra-espacio)  </w:t>
            </w:r>
            <w:r w:rsidRPr="002E4830">
              <w:rPr>
                <w:rStyle w:val="Artref"/>
              </w:rPr>
              <w:t>5.541</w:t>
            </w:r>
            <w:r w:rsidRPr="002E4830">
              <w:t xml:space="preserve">  </w:t>
            </w:r>
            <w:r w:rsidRPr="002E4830">
              <w:rPr>
                <w:rStyle w:val="Artref"/>
              </w:rPr>
              <w:t>5.543</w:t>
            </w:r>
          </w:p>
          <w:p w14:paraId="74D4B638" w14:textId="77777777" w:rsidR="006537F1" w:rsidRPr="00664D49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rPr>
                <w:rStyle w:val="Artref"/>
              </w:rPr>
              <w:t>5.525  5.526  5.527  5.538  5.540  5.542</w:t>
            </w:r>
          </w:p>
        </w:tc>
      </w:tr>
      <w:tr w:rsidR="006537F1" w:rsidRPr="00664D49" w14:paraId="173D60BC" w14:textId="77777777" w:rsidTr="00FB472E">
        <w:trPr>
          <w:cantSplit/>
        </w:trPr>
        <w:tc>
          <w:tcPr>
            <w:tcW w:w="9299" w:type="dxa"/>
            <w:gridSpan w:val="3"/>
          </w:tcPr>
          <w:p w14:paraId="2E0907A4" w14:textId="77777777" w:rsidR="006537F1" w:rsidRPr="002E4830" w:rsidRDefault="00CD6CEA" w:rsidP="002E4830">
            <w:pPr>
              <w:pStyle w:val="TableTextS5"/>
            </w:pPr>
            <w:r w:rsidRPr="00664D49">
              <w:rPr>
                <w:rStyle w:val="Tablefreq"/>
              </w:rPr>
              <w:t>30-31</w:t>
            </w:r>
            <w:r w:rsidRPr="00664D49">
              <w:rPr>
                <w:rStyle w:val="Tablefreq"/>
                <w:color w:val="000000"/>
              </w:rPr>
              <w:tab/>
            </w:r>
            <w:r w:rsidRPr="00664D49">
              <w:rPr>
                <w:color w:val="000000"/>
              </w:rPr>
              <w:tab/>
            </w:r>
            <w:r w:rsidRPr="00664D49">
              <w:rPr>
                <w:color w:val="000000"/>
              </w:rPr>
              <w:tab/>
            </w:r>
            <w:r w:rsidRPr="002E4830">
              <w:t xml:space="preserve">FIJO POR SATÉLITE (Tierra-espacio)  </w:t>
            </w:r>
            <w:r w:rsidRPr="002E4830">
              <w:rPr>
                <w:rStyle w:val="Artref"/>
              </w:rPr>
              <w:t>5.338A</w:t>
            </w:r>
          </w:p>
          <w:p w14:paraId="2B76F98B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MÓVIL POR SATÉLITE (Tierra-espacio)</w:t>
            </w:r>
          </w:p>
          <w:p w14:paraId="0E50109B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Frecuencias patrón y señales horarias por satélite (espacio-Tierra)</w:t>
            </w:r>
          </w:p>
          <w:p w14:paraId="3099CC3F" w14:textId="77777777" w:rsidR="006537F1" w:rsidRPr="00664D49" w:rsidRDefault="00CD6CEA" w:rsidP="002E4830">
            <w:pPr>
              <w:pStyle w:val="TableTextS5"/>
              <w:rPr>
                <w:color w:val="000000"/>
              </w:rPr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rPr>
                <w:rStyle w:val="Artref"/>
              </w:rPr>
              <w:t>5.542</w:t>
            </w:r>
          </w:p>
        </w:tc>
      </w:tr>
      <w:tr w:rsidR="006537F1" w:rsidRPr="00664D49" w14:paraId="746F240D" w14:textId="77777777" w:rsidTr="00FB472E">
        <w:trPr>
          <w:cantSplit/>
        </w:trPr>
        <w:tc>
          <w:tcPr>
            <w:tcW w:w="9299" w:type="dxa"/>
            <w:gridSpan w:val="3"/>
          </w:tcPr>
          <w:p w14:paraId="28B4C997" w14:textId="77777777" w:rsidR="006537F1" w:rsidRPr="002E4830" w:rsidRDefault="00CD6CEA" w:rsidP="002E4830">
            <w:pPr>
              <w:pStyle w:val="TableTextS5"/>
            </w:pPr>
            <w:r w:rsidRPr="00664D49">
              <w:rPr>
                <w:rStyle w:val="Tablefreq"/>
              </w:rPr>
              <w:t>31-31,3</w:t>
            </w:r>
            <w:r w:rsidRPr="00664D49">
              <w:rPr>
                <w:color w:val="000000"/>
              </w:rPr>
              <w:tab/>
            </w:r>
            <w:r w:rsidRPr="00664D49">
              <w:rPr>
                <w:color w:val="000000"/>
              </w:rPr>
              <w:tab/>
            </w:r>
            <w:r w:rsidRPr="002E4830">
              <w:t xml:space="preserve">FIJO  </w:t>
            </w:r>
            <w:r w:rsidRPr="002E4830">
              <w:rPr>
                <w:rStyle w:val="Artref"/>
              </w:rPr>
              <w:t>5.338A  5.543A</w:t>
            </w:r>
          </w:p>
          <w:p w14:paraId="3AA66FA9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MÓVIL</w:t>
            </w:r>
          </w:p>
          <w:p w14:paraId="1E167D04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Frecuencias patrón y señales horarias por satélite (espacio-Tierra)</w:t>
            </w:r>
          </w:p>
          <w:p w14:paraId="5FC6B507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 xml:space="preserve">Investigación espacial  </w:t>
            </w:r>
            <w:r w:rsidRPr="002E4830">
              <w:rPr>
                <w:rStyle w:val="Artref"/>
              </w:rPr>
              <w:t>5.544  5.545</w:t>
            </w:r>
          </w:p>
          <w:p w14:paraId="651BBEAF" w14:textId="77777777" w:rsidR="006537F1" w:rsidRPr="00664D49" w:rsidRDefault="00CD6CEA" w:rsidP="002E4830">
            <w:pPr>
              <w:pStyle w:val="TableTextS5"/>
              <w:rPr>
                <w:color w:val="000000"/>
              </w:rPr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rPr>
                <w:rStyle w:val="Artref"/>
              </w:rPr>
              <w:t>5.149</w:t>
            </w:r>
          </w:p>
        </w:tc>
      </w:tr>
      <w:tr w:rsidR="006537F1" w:rsidRPr="00664D49" w14:paraId="17AB3099" w14:textId="77777777" w:rsidTr="00FB472E">
        <w:trPr>
          <w:cantSplit/>
        </w:trPr>
        <w:tc>
          <w:tcPr>
            <w:tcW w:w="9299" w:type="dxa"/>
            <w:gridSpan w:val="3"/>
          </w:tcPr>
          <w:p w14:paraId="66C6F6D0" w14:textId="77777777" w:rsidR="006537F1" w:rsidRPr="002E4830" w:rsidRDefault="00CD6CEA" w:rsidP="002E4830">
            <w:pPr>
              <w:pStyle w:val="TableTextS5"/>
            </w:pPr>
            <w:r w:rsidRPr="00664D49">
              <w:rPr>
                <w:rStyle w:val="Tablefreq"/>
              </w:rPr>
              <w:t>31,3-31,5</w:t>
            </w:r>
            <w:r w:rsidRPr="00664D49">
              <w:rPr>
                <w:color w:val="000000"/>
              </w:rPr>
              <w:tab/>
            </w:r>
            <w:r w:rsidRPr="002E4830">
              <w:t>EXPLORACIÓN DE LA TIERRA POR SATÉLITE (pasivo)</w:t>
            </w:r>
          </w:p>
          <w:p w14:paraId="79F77F92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RADIOASTRONOMÍA</w:t>
            </w:r>
          </w:p>
          <w:p w14:paraId="26E60777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INVESTIGACIÓN ESPACIAL (pasivo)</w:t>
            </w:r>
          </w:p>
          <w:p w14:paraId="61B92AC8" w14:textId="77777777" w:rsidR="006537F1" w:rsidRPr="00664D49" w:rsidRDefault="00CD6CEA" w:rsidP="002E4830">
            <w:pPr>
              <w:pStyle w:val="TableTextS5"/>
              <w:rPr>
                <w:color w:val="000000"/>
              </w:rPr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rPr>
                <w:rStyle w:val="Artref"/>
              </w:rPr>
              <w:t>5.340</w:t>
            </w:r>
          </w:p>
        </w:tc>
      </w:tr>
      <w:tr w:rsidR="006537F1" w:rsidRPr="00664D49" w14:paraId="583E594F" w14:textId="77777777" w:rsidTr="00FB472E">
        <w:trPr>
          <w:cantSplit/>
        </w:trPr>
        <w:tc>
          <w:tcPr>
            <w:tcW w:w="3101" w:type="dxa"/>
            <w:tcBorders>
              <w:bottom w:val="nil"/>
            </w:tcBorders>
          </w:tcPr>
          <w:p w14:paraId="1D740D50" w14:textId="77777777" w:rsidR="006537F1" w:rsidRPr="00664D49" w:rsidRDefault="00CD6CEA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664D49">
              <w:rPr>
                <w:rStyle w:val="Tablefreq"/>
              </w:rPr>
              <w:t>31,5-31,8</w:t>
            </w:r>
          </w:p>
          <w:p w14:paraId="082F8497" w14:textId="77777777" w:rsidR="006537F1" w:rsidRPr="002E4830" w:rsidRDefault="00CD6CEA" w:rsidP="002E4830">
            <w:pPr>
              <w:pStyle w:val="TableTextS5"/>
            </w:pPr>
            <w:r w:rsidRPr="002E4830">
              <w:t>EXPLORACIÓN DE LA TIERRA POR SATÉLITE (pasivo)</w:t>
            </w:r>
          </w:p>
          <w:p w14:paraId="21FE561F" w14:textId="77777777" w:rsidR="006537F1" w:rsidRPr="002E4830" w:rsidRDefault="00CD6CEA" w:rsidP="002E4830">
            <w:pPr>
              <w:pStyle w:val="TableTextS5"/>
            </w:pPr>
            <w:r w:rsidRPr="002E4830">
              <w:t>RADIOASTRONOMÍA</w:t>
            </w:r>
          </w:p>
          <w:p w14:paraId="353A9EC1" w14:textId="77777777" w:rsidR="006537F1" w:rsidRPr="002E4830" w:rsidRDefault="00CD6CEA" w:rsidP="002E4830">
            <w:pPr>
              <w:pStyle w:val="TableTextS5"/>
            </w:pPr>
            <w:r w:rsidRPr="002E4830">
              <w:t>INVESTIGACIÓN ESPACIAL (pasivo)</w:t>
            </w:r>
          </w:p>
          <w:p w14:paraId="24E9347F" w14:textId="77777777" w:rsidR="006537F1" w:rsidRPr="002E4830" w:rsidRDefault="00CD6CEA" w:rsidP="002E4830">
            <w:pPr>
              <w:pStyle w:val="TableTextS5"/>
            </w:pPr>
            <w:r w:rsidRPr="002E4830">
              <w:t>Fijo</w:t>
            </w:r>
          </w:p>
          <w:p w14:paraId="218FB292" w14:textId="77777777" w:rsidR="006537F1" w:rsidRPr="00664D49" w:rsidRDefault="00CD6CEA" w:rsidP="002E4830">
            <w:pPr>
              <w:pStyle w:val="TableTextS5"/>
              <w:rPr>
                <w:color w:val="000000"/>
              </w:rPr>
            </w:pPr>
            <w:r w:rsidRPr="002E4830">
              <w:t>Móvil salvo móvil aeronáutico</w:t>
            </w:r>
          </w:p>
        </w:tc>
        <w:tc>
          <w:tcPr>
            <w:tcW w:w="3101" w:type="dxa"/>
            <w:tcBorders>
              <w:bottom w:val="nil"/>
            </w:tcBorders>
          </w:tcPr>
          <w:p w14:paraId="20C25AFD" w14:textId="77777777" w:rsidR="006537F1" w:rsidRPr="00664D49" w:rsidRDefault="00CD6CEA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664D49">
              <w:rPr>
                <w:rStyle w:val="Tablefreq"/>
              </w:rPr>
              <w:t>31,5-31,8</w:t>
            </w:r>
          </w:p>
          <w:p w14:paraId="5B296E7B" w14:textId="77777777" w:rsidR="006537F1" w:rsidRPr="002E4830" w:rsidRDefault="00CD6CEA" w:rsidP="002E4830">
            <w:pPr>
              <w:pStyle w:val="TableTextS5"/>
            </w:pPr>
            <w:r w:rsidRPr="002E4830">
              <w:t>EXPLORACIÓN DE LA TIERRA POR SATÉLITE (pasivo)</w:t>
            </w:r>
          </w:p>
          <w:p w14:paraId="5F8044F7" w14:textId="77777777" w:rsidR="006537F1" w:rsidRPr="002E4830" w:rsidRDefault="00CD6CEA" w:rsidP="002E4830">
            <w:pPr>
              <w:pStyle w:val="TableTextS5"/>
            </w:pPr>
            <w:r w:rsidRPr="002E4830">
              <w:t>RADIOASTRONOMÍA</w:t>
            </w:r>
          </w:p>
          <w:p w14:paraId="56E2A13A" w14:textId="77777777" w:rsidR="006537F1" w:rsidRPr="00664D49" w:rsidRDefault="00CD6CEA" w:rsidP="002E4830">
            <w:pPr>
              <w:pStyle w:val="TableTextS5"/>
              <w:rPr>
                <w:color w:val="000000"/>
              </w:rPr>
            </w:pPr>
            <w:r w:rsidRPr="002E4830">
              <w:t>INVESTIGACIÓN ESPACIAL (pasivo)</w:t>
            </w:r>
          </w:p>
        </w:tc>
        <w:tc>
          <w:tcPr>
            <w:tcW w:w="3101" w:type="dxa"/>
            <w:tcBorders>
              <w:bottom w:val="nil"/>
            </w:tcBorders>
          </w:tcPr>
          <w:p w14:paraId="4F5024AE" w14:textId="77777777" w:rsidR="006537F1" w:rsidRPr="00664D49" w:rsidRDefault="00CD6CEA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664D49">
              <w:rPr>
                <w:rStyle w:val="Tablefreq"/>
              </w:rPr>
              <w:t>31,5-31,8</w:t>
            </w:r>
          </w:p>
          <w:p w14:paraId="509C15A8" w14:textId="77777777" w:rsidR="006537F1" w:rsidRPr="002E4830" w:rsidRDefault="00CD6CEA" w:rsidP="002E4830">
            <w:pPr>
              <w:pStyle w:val="TableTextS5"/>
            </w:pPr>
            <w:r w:rsidRPr="002E4830">
              <w:t>EXPLORACIÓN DE LA TIERRA POR SATÉLITE (pasivo)</w:t>
            </w:r>
          </w:p>
          <w:p w14:paraId="0EF79DD5" w14:textId="77777777" w:rsidR="006537F1" w:rsidRPr="002E4830" w:rsidRDefault="00CD6CEA" w:rsidP="002E4830">
            <w:pPr>
              <w:pStyle w:val="TableTextS5"/>
            </w:pPr>
            <w:r w:rsidRPr="002E4830">
              <w:t>RADIOASTRONOMÍA</w:t>
            </w:r>
          </w:p>
          <w:p w14:paraId="4C6EB903" w14:textId="77777777" w:rsidR="006537F1" w:rsidRPr="002E4830" w:rsidRDefault="00CD6CEA" w:rsidP="002E4830">
            <w:pPr>
              <w:pStyle w:val="TableTextS5"/>
            </w:pPr>
            <w:r w:rsidRPr="002E4830">
              <w:t>INVESTIGACIÓN ESPACIAL (pasivo)</w:t>
            </w:r>
          </w:p>
          <w:p w14:paraId="4EBC909D" w14:textId="77777777" w:rsidR="006537F1" w:rsidRPr="002E4830" w:rsidRDefault="00CD6CEA" w:rsidP="002E4830">
            <w:pPr>
              <w:pStyle w:val="TableTextS5"/>
            </w:pPr>
            <w:r w:rsidRPr="002E4830">
              <w:t>Fijo</w:t>
            </w:r>
          </w:p>
          <w:p w14:paraId="3304BFC9" w14:textId="77777777" w:rsidR="006537F1" w:rsidRPr="00664D49" w:rsidRDefault="00CD6CEA" w:rsidP="002E4830">
            <w:pPr>
              <w:pStyle w:val="TableTextS5"/>
              <w:rPr>
                <w:color w:val="000000"/>
              </w:rPr>
            </w:pPr>
            <w:r w:rsidRPr="002E4830">
              <w:t>Móvil salvo móvil aeronáutico</w:t>
            </w:r>
          </w:p>
        </w:tc>
      </w:tr>
      <w:tr w:rsidR="006537F1" w:rsidRPr="00664D49" w14:paraId="6A5916A1" w14:textId="77777777" w:rsidTr="00FB472E">
        <w:trPr>
          <w:cantSplit/>
        </w:trPr>
        <w:tc>
          <w:tcPr>
            <w:tcW w:w="3101" w:type="dxa"/>
            <w:tcBorders>
              <w:top w:val="nil"/>
            </w:tcBorders>
          </w:tcPr>
          <w:p w14:paraId="6AF51CFD" w14:textId="77777777" w:rsidR="006537F1" w:rsidRPr="002E4830" w:rsidRDefault="00CD6CEA" w:rsidP="002E4830">
            <w:pPr>
              <w:pStyle w:val="TableTextS5"/>
              <w:rPr>
                <w:rStyle w:val="Artref"/>
              </w:rPr>
            </w:pPr>
            <w:r w:rsidRPr="002E4830">
              <w:rPr>
                <w:rStyle w:val="Artref"/>
              </w:rPr>
              <w:t>5.149  5.546</w:t>
            </w:r>
          </w:p>
        </w:tc>
        <w:tc>
          <w:tcPr>
            <w:tcW w:w="3101" w:type="dxa"/>
            <w:tcBorders>
              <w:top w:val="nil"/>
            </w:tcBorders>
          </w:tcPr>
          <w:p w14:paraId="58660853" w14:textId="77777777" w:rsidR="006537F1" w:rsidRPr="00664D49" w:rsidRDefault="00CD6CEA" w:rsidP="002E4830">
            <w:pPr>
              <w:pStyle w:val="TableTextS5"/>
              <w:rPr>
                <w:color w:val="000000"/>
              </w:rPr>
            </w:pPr>
            <w:r w:rsidRPr="002E4830">
              <w:rPr>
                <w:rStyle w:val="Artref"/>
              </w:rPr>
              <w:t>5.340</w:t>
            </w:r>
          </w:p>
        </w:tc>
        <w:tc>
          <w:tcPr>
            <w:tcW w:w="3101" w:type="dxa"/>
            <w:tcBorders>
              <w:top w:val="nil"/>
            </w:tcBorders>
          </w:tcPr>
          <w:p w14:paraId="5D5A4014" w14:textId="77777777" w:rsidR="006537F1" w:rsidRPr="00664D49" w:rsidRDefault="00CD6CEA" w:rsidP="002E4830">
            <w:pPr>
              <w:pStyle w:val="TableTextS5"/>
              <w:rPr>
                <w:color w:val="000000"/>
              </w:rPr>
            </w:pPr>
            <w:r w:rsidRPr="002E4830">
              <w:rPr>
                <w:rStyle w:val="Artref"/>
              </w:rPr>
              <w:t>5.149</w:t>
            </w:r>
          </w:p>
        </w:tc>
      </w:tr>
      <w:tr w:rsidR="006537F1" w:rsidRPr="00664D49" w14:paraId="56736716" w14:textId="77777777" w:rsidTr="00FB472E">
        <w:trPr>
          <w:cantSplit/>
        </w:trPr>
        <w:tc>
          <w:tcPr>
            <w:tcW w:w="9299" w:type="dxa"/>
            <w:gridSpan w:val="3"/>
          </w:tcPr>
          <w:p w14:paraId="76C616BF" w14:textId="77777777" w:rsidR="006537F1" w:rsidRPr="002E4830" w:rsidRDefault="00CD6CEA" w:rsidP="002E4830">
            <w:pPr>
              <w:pStyle w:val="TableTextS5"/>
            </w:pPr>
            <w:r w:rsidRPr="00664D49">
              <w:rPr>
                <w:rStyle w:val="Tablefreq"/>
              </w:rPr>
              <w:t>31,8-32</w:t>
            </w:r>
            <w:r w:rsidRPr="00664D49">
              <w:rPr>
                <w:b/>
                <w:color w:val="000000"/>
              </w:rPr>
              <w:tab/>
            </w:r>
            <w:r w:rsidRPr="00664D49">
              <w:rPr>
                <w:b/>
                <w:color w:val="000000"/>
              </w:rPr>
              <w:tab/>
            </w:r>
            <w:r w:rsidRPr="002E4830">
              <w:t xml:space="preserve">FIJO  </w:t>
            </w:r>
            <w:r w:rsidRPr="002E4830">
              <w:rPr>
                <w:rStyle w:val="Artref"/>
              </w:rPr>
              <w:t>5.547A</w:t>
            </w:r>
          </w:p>
          <w:p w14:paraId="28638BAF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RADIONAVEGACIÓN</w:t>
            </w:r>
          </w:p>
          <w:p w14:paraId="0DF27A71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INVESTIGACIÓN ESPACIAL (espacio lejano) (espacio-Tierra)</w:t>
            </w:r>
          </w:p>
          <w:p w14:paraId="2A4FE791" w14:textId="77777777" w:rsidR="006537F1" w:rsidRPr="00664D49" w:rsidRDefault="00CD6CEA" w:rsidP="002E4830">
            <w:pPr>
              <w:pStyle w:val="TableTextS5"/>
              <w:rPr>
                <w:color w:val="000000"/>
              </w:rPr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rPr>
                <w:rStyle w:val="Artref"/>
              </w:rPr>
              <w:t>5.547  5.547B  5.548</w:t>
            </w:r>
          </w:p>
        </w:tc>
      </w:tr>
      <w:tr w:rsidR="006537F1" w:rsidRPr="00664D49" w14:paraId="356CBEB6" w14:textId="77777777" w:rsidTr="00FB472E">
        <w:trPr>
          <w:cantSplit/>
        </w:trPr>
        <w:tc>
          <w:tcPr>
            <w:tcW w:w="9299" w:type="dxa"/>
            <w:gridSpan w:val="3"/>
          </w:tcPr>
          <w:p w14:paraId="2446A6CA" w14:textId="77777777" w:rsidR="006537F1" w:rsidRPr="002E4830" w:rsidRDefault="00CD6CEA" w:rsidP="002E4830">
            <w:pPr>
              <w:pStyle w:val="TableTextS5"/>
            </w:pPr>
            <w:r w:rsidRPr="00664D49">
              <w:rPr>
                <w:rStyle w:val="Tablefreq"/>
              </w:rPr>
              <w:t>32-32,3</w:t>
            </w:r>
            <w:r w:rsidRPr="00664D49">
              <w:rPr>
                <w:b/>
                <w:color w:val="000000"/>
              </w:rPr>
              <w:tab/>
            </w:r>
            <w:r w:rsidRPr="00664D49">
              <w:rPr>
                <w:b/>
                <w:color w:val="000000"/>
              </w:rPr>
              <w:tab/>
            </w:r>
            <w:r w:rsidRPr="002E4830">
              <w:t xml:space="preserve">FIJO  </w:t>
            </w:r>
            <w:r w:rsidRPr="002E4830">
              <w:rPr>
                <w:rStyle w:val="Artref"/>
              </w:rPr>
              <w:t>5.547A</w:t>
            </w:r>
          </w:p>
          <w:p w14:paraId="45794729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RADIONAVEGACIÓN</w:t>
            </w:r>
          </w:p>
          <w:p w14:paraId="58ABB713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INVESTIGACIÓN ESPACIAL (espacio lejano) (espacio-Tierra)</w:t>
            </w:r>
          </w:p>
          <w:p w14:paraId="4E9B432C" w14:textId="77777777" w:rsidR="006537F1" w:rsidRPr="00664D49" w:rsidRDefault="00CD6CEA" w:rsidP="002E4830">
            <w:pPr>
              <w:pStyle w:val="TableTextS5"/>
              <w:rPr>
                <w:color w:val="000000"/>
              </w:rPr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rPr>
                <w:rStyle w:val="Artref"/>
              </w:rPr>
              <w:t>5.547  5.547C  5.548</w:t>
            </w:r>
          </w:p>
        </w:tc>
      </w:tr>
      <w:tr w:rsidR="006537F1" w:rsidRPr="00664D49" w14:paraId="1B098BFA" w14:textId="77777777" w:rsidTr="00FB472E">
        <w:trPr>
          <w:cantSplit/>
        </w:trPr>
        <w:tc>
          <w:tcPr>
            <w:tcW w:w="9299" w:type="dxa"/>
            <w:gridSpan w:val="3"/>
          </w:tcPr>
          <w:p w14:paraId="27DD09C9" w14:textId="77777777" w:rsidR="006537F1" w:rsidRPr="002E4830" w:rsidRDefault="00CD6CEA" w:rsidP="002E4830">
            <w:pPr>
              <w:pStyle w:val="TableTextS5"/>
            </w:pPr>
            <w:r w:rsidRPr="00664D49">
              <w:rPr>
                <w:rStyle w:val="Tablefreq"/>
              </w:rPr>
              <w:lastRenderedPageBreak/>
              <w:t>32,3-33</w:t>
            </w:r>
            <w:r w:rsidRPr="00664D49">
              <w:rPr>
                <w:color w:val="000000"/>
              </w:rPr>
              <w:tab/>
            </w:r>
            <w:r w:rsidRPr="00664D49">
              <w:rPr>
                <w:color w:val="000000"/>
              </w:rPr>
              <w:tab/>
            </w:r>
            <w:r w:rsidRPr="002E4830">
              <w:t xml:space="preserve">FIJO  </w:t>
            </w:r>
            <w:r w:rsidRPr="002E4830">
              <w:rPr>
                <w:rStyle w:val="Artref"/>
              </w:rPr>
              <w:t>5.547A</w:t>
            </w:r>
          </w:p>
          <w:p w14:paraId="65CD2A4D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ENTRE SATÉLITES</w:t>
            </w:r>
          </w:p>
          <w:p w14:paraId="0ADCB45A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RADIONAVEGACIÓN</w:t>
            </w:r>
          </w:p>
          <w:p w14:paraId="4FFF9525" w14:textId="77777777" w:rsidR="006537F1" w:rsidRPr="00664D49" w:rsidRDefault="00CD6CEA" w:rsidP="002E4830">
            <w:pPr>
              <w:pStyle w:val="TableTextS5"/>
              <w:rPr>
                <w:color w:val="000000"/>
              </w:rPr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rPr>
                <w:rStyle w:val="Artref"/>
              </w:rPr>
              <w:t>5.547  5.547D  5.548</w:t>
            </w:r>
          </w:p>
        </w:tc>
      </w:tr>
      <w:tr w:rsidR="006537F1" w:rsidRPr="00664D49" w14:paraId="2CE1D786" w14:textId="77777777" w:rsidTr="00FB472E">
        <w:trPr>
          <w:cantSplit/>
        </w:trPr>
        <w:tc>
          <w:tcPr>
            <w:tcW w:w="9299" w:type="dxa"/>
            <w:gridSpan w:val="3"/>
          </w:tcPr>
          <w:p w14:paraId="584BC000" w14:textId="77777777" w:rsidR="006537F1" w:rsidRPr="002E4830" w:rsidRDefault="00CD6CEA" w:rsidP="002E4830">
            <w:pPr>
              <w:pStyle w:val="TableTextS5"/>
            </w:pPr>
            <w:r w:rsidRPr="00664D49">
              <w:rPr>
                <w:rStyle w:val="Tablefreq"/>
              </w:rPr>
              <w:t>33-33,4</w:t>
            </w:r>
            <w:r w:rsidRPr="00664D49">
              <w:rPr>
                <w:color w:val="000000"/>
              </w:rPr>
              <w:tab/>
            </w:r>
            <w:r w:rsidRPr="00664D49">
              <w:rPr>
                <w:color w:val="000000"/>
              </w:rPr>
              <w:tab/>
            </w:r>
            <w:r w:rsidRPr="002E4830">
              <w:t xml:space="preserve">FIJO  </w:t>
            </w:r>
            <w:r w:rsidRPr="002E4830">
              <w:rPr>
                <w:rStyle w:val="Artref"/>
              </w:rPr>
              <w:t>5.547A</w:t>
            </w:r>
          </w:p>
          <w:p w14:paraId="6D119318" w14:textId="77777777" w:rsidR="006537F1" w:rsidRPr="002E4830" w:rsidRDefault="00CD6CEA" w:rsidP="002E4830">
            <w:pPr>
              <w:pStyle w:val="TableTextS5"/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  <w:t>RADIONAVEGACIÓN</w:t>
            </w:r>
          </w:p>
          <w:p w14:paraId="5644EA6A" w14:textId="77777777" w:rsidR="006537F1" w:rsidRPr="00664D49" w:rsidRDefault="00CD6CEA" w:rsidP="002E4830">
            <w:pPr>
              <w:pStyle w:val="TableTextS5"/>
              <w:rPr>
                <w:b/>
                <w:color w:val="000000"/>
              </w:rPr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rPr>
                <w:rStyle w:val="Artref"/>
              </w:rPr>
              <w:t>5.547  5.547E</w:t>
            </w:r>
          </w:p>
        </w:tc>
      </w:tr>
      <w:tr w:rsidR="006537F1" w:rsidRPr="00664D49" w14:paraId="76CFBF8A" w14:textId="77777777" w:rsidTr="00FB472E">
        <w:trPr>
          <w:cantSplit/>
        </w:trPr>
        <w:tc>
          <w:tcPr>
            <w:tcW w:w="9299" w:type="dxa"/>
            <w:gridSpan w:val="3"/>
          </w:tcPr>
          <w:p w14:paraId="6F16028C" w14:textId="77777777" w:rsidR="006537F1" w:rsidRPr="002E4830" w:rsidRDefault="00CD6CEA" w:rsidP="002E4830">
            <w:pPr>
              <w:pStyle w:val="TableTextS5"/>
            </w:pPr>
            <w:r w:rsidRPr="00664D49">
              <w:rPr>
                <w:rStyle w:val="Tablefreq"/>
              </w:rPr>
              <w:t>33,4-34,2</w:t>
            </w:r>
            <w:r w:rsidRPr="00664D49">
              <w:rPr>
                <w:color w:val="000000"/>
              </w:rPr>
              <w:tab/>
            </w:r>
            <w:r w:rsidRPr="002E4830">
              <w:t>RADIOLOCALIZACIÓN</w:t>
            </w:r>
          </w:p>
          <w:p w14:paraId="3A6CB104" w14:textId="77777777" w:rsidR="006537F1" w:rsidRPr="00664D49" w:rsidRDefault="00CD6CEA" w:rsidP="002E4830">
            <w:pPr>
              <w:pStyle w:val="TableTextS5"/>
              <w:rPr>
                <w:rStyle w:val="Artref10pt"/>
              </w:rPr>
            </w:pP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tab/>
            </w:r>
            <w:r w:rsidRPr="002E4830">
              <w:rPr>
                <w:rStyle w:val="Artref"/>
              </w:rPr>
              <w:t>5.549</w:t>
            </w:r>
            <w:bookmarkStart w:id="6" w:name="_GoBack"/>
            <w:bookmarkEnd w:id="6"/>
          </w:p>
        </w:tc>
      </w:tr>
    </w:tbl>
    <w:p w14:paraId="3EDFDE36" w14:textId="50268937" w:rsidR="00CD6CEA" w:rsidRPr="00664D49" w:rsidRDefault="00CD6CEA" w:rsidP="00411C49">
      <w:pPr>
        <w:pStyle w:val="Reasons"/>
      </w:pPr>
      <w:r w:rsidRPr="00664D49">
        <w:rPr>
          <w:b/>
        </w:rPr>
        <w:t>Motivos</w:t>
      </w:r>
      <w:r w:rsidRPr="00664D49">
        <w:rPr>
          <w:bCs/>
        </w:rPr>
        <w:t>:</w:t>
      </w:r>
      <w:r w:rsidRPr="00664D49">
        <w:rPr>
          <w:bCs/>
        </w:rPr>
        <w:tab/>
      </w:r>
      <w:r w:rsidR="007857B6" w:rsidRPr="00664D49">
        <w:t>Los Miembros de la APT apoyan el Método B1 (NOC) que es el único Método que figura en el Informe de la RPC</w:t>
      </w:r>
      <w:r w:rsidR="00F50264" w:rsidRPr="00664D49">
        <w:t xml:space="preserve"> para la banda de frecuencias 31,8-33,4 GHz, debido a la dificultad de compartición y de compatibilidad entre las IMT y los servicios existentes.</w:t>
      </w:r>
    </w:p>
    <w:p w14:paraId="3E182212" w14:textId="11949176" w:rsidR="00CD6CEA" w:rsidRPr="00664D49" w:rsidRDefault="00CD6CEA" w:rsidP="00D216DA">
      <w:pPr>
        <w:jc w:val="center"/>
      </w:pPr>
      <w:r w:rsidRPr="00664D49">
        <w:t>______________</w:t>
      </w:r>
    </w:p>
    <w:sectPr w:rsidR="00CD6CEA" w:rsidRPr="00664D49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6401C3" w14:textId="77777777" w:rsidR="00FD03C4" w:rsidRDefault="00FD03C4">
      <w:r>
        <w:separator/>
      </w:r>
    </w:p>
  </w:endnote>
  <w:endnote w:type="continuationSeparator" w:id="0">
    <w:p w14:paraId="69769443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ABDC7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1DF379D" w14:textId="39D9A8BB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E7814">
      <w:rPr>
        <w:noProof/>
        <w:lang w:val="en-US"/>
      </w:rPr>
      <w:t>P:\TRAD\S\ITU-R\CONF-R\CMR19\000\024ADD13ADD02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E4830">
      <w:rPr>
        <w:noProof/>
      </w:rPr>
      <w:t>07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CE7814">
      <w:rPr>
        <w:noProof/>
      </w:rPr>
      <w:t>01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8420F" w14:textId="77777777" w:rsidR="00DB669F" w:rsidRDefault="00DB669F" w:rsidP="00DB669F">
    <w:pPr>
      <w:pStyle w:val="Footer"/>
      <w:rPr>
        <w:lang w:val="en-US"/>
      </w:rPr>
    </w:pPr>
    <w:r>
      <w:fldChar w:fldCharType="begin"/>
    </w:r>
    <w:r w:rsidRPr="00D216DA">
      <w:rPr>
        <w:lang w:val="en-US"/>
      </w:rPr>
      <w:instrText xml:space="preserve"> FILENAME \p  \* MERGEFORMAT </w:instrText>
    </w:r>
    <w:r>
      <w:fldChar w:fldCharType="separate"/>
    </w:r>
    <w:r w:rsidRPr="00D216DA">
      <w:rPr>
        <w:lang w:val="en-US"/>
      </w:rPr>
      <w:t>P:\ESP\ITU-R\CONF-R\CMR19\000\024ADD13ADD02S.docx</w:t>
    </w:r>
    <w:r>
      <w:fldChar w:fldCharType="end"/>
    </w:r>
    <w:r>
      <w:t xml:space="preserve"> (461113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9E0612" w14:textId="55F792A1" w:rsidR="0077084A" w:rsidRDefault="00D216DA" w:rsidP="00D216DA">
    <w:pPr>
      <w:pStyle w:val="Footer"/>
      <w:rPr>
        <w:lang w:val="en-US"/>
      </w:rPr>
    </w:pPr>
    <w:r>
      <w:fldChar w:fldCharType="begin"/>
    </w:r>
    <w:r w:rsidRPr="00D216DA">
      <w:rPr>
        <w:lang w:val="en-US"/>
      </w:rPr>
      <w:instrText xml:space="preserve"> FILENAME \p  \* MERGEFORMAT </w:instrText>
    </w:r>
    <w:r>
      <w:fldChar w:fldCharType="separate"/>
    </w:r>
    <w:r w:rsidRPr="00D216DA">
      <w:rPr>
        <w:lang w:val="en-US"/>
      </w:rPr>
      <w:t>P:\ESP\ITU-R\CONF-R\CMR19\000\024ADD13ADD02S.docx</w:t>
    </w:r>
    <w:r>
      <w:fldChar w:fldCharType="end"/>
    </w:r>
    <w:r w:rsidR="00DB669F">
      <w:t xml:space="preserve"> (461113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60F3D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6E813E06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A3BDB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E7814">
      <w:rPr>
        <w:rStyle w:val="PageNumber"/>
        <w:noProof/>
      </w:rPr>
      <w:t>2</w:t>
    </w:r>
    <w:r>
      <w:rPr>
        <w:rStyle w:val="PageNumber"/>
      </w:rPr>
      <w:fldChar w:fldCharType="end"/>
    </w:r>
  </w:p>
  <w:p w14:paraId="57F6FFCC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13)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C7510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4830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00675"/>
    <w:rsid w:val="005133B5"/>
    <w:rsid w:val="00524392"/>
    <w:rsid w:val="00532097"/>
    <w:rsid w:val="0058350F"/>
    <w:rsid w:val="00583C7E"/>
    <w:rsid w:val="0059098E"/>
    <w:rsid w:val="005D4255"/>
    <w:rsid w:val="005D46FB"/>
    <w:rsid w:val="005E4156"/>
    <w:rsid w:val="005F2605"/>
    <w:rsid w:val="005F3B0E"/>
    <w:rsid w:val="005F559C"/>
    <w:rsid w:val="00602857"/>
    <w:rsid w:val="006124AD"/>
    <w:rsid w:val="00624009"/>
    <w:rsid w:val="00662BA0"/>
    <w:rsid w:val="00664D49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857B6"/>
    <w:rsid w:val="007952C7"/>
    <w:rsid w:val="007C0B95"/>
    <w:rsid w:val="007C2317"/>
    <w:rsid w:val="007D330A"/>
    <w:rsid w:val="00866AE6"/>
    <w:rsid w:val="008750A8"/>
    <w:rsid w:val="008D40E9"/>
    <w:rsid w:val="008E5AF2"/>
    <w:rsid w:val="0090121B"/>
    <w:rsid w:val="009144C9"/>
    <w:rsid w:val="0094091F"/>
    <w:rsid w:val="00962171"/>
    <w:rsid w:val="00973754"/>
    <w:rsid w:val="00984076"/>
    <w:rsid w:val="009C0BED"/>
    <w:rsid w:val="009E11EC"/>
    <w:rsid w:val="00A021CC"/>
    <w:rsid w:val="00A118DB"/>
    <w:rsid w:val="00A4450C"/>
    <w:rsid w:val="00A932B7"/>
    <w:rsid w:val="00AA5E6C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C74EB"/>
    <w:rsid w:val="00CD5FEE"/>
    <w:rsid w:val="00CD6CEA"/>
    <w:rsid w:val="00CE60D2"/>
    <w:rsid w:val="00CE7431"/>
    <w:rsid w:val="00CE7814"/>
    <w:rsid w:val="00D0288A"/>
    <w:rsid w:val="00D216DA"/>
    <w:rsid w:val="00D72A5D"/>
    <w:rsid w:val="00DA71A3"/>
    <w:rsid w:val="00DB669F"/>
    <w:rsid w:val="00DC629B"/>
    <w:rsid w:val="00DE1C31"/>
    <w:rsid w:val="00E05BFF"/>
    <w:rsid w:val="00E11197"/>
    <w:rsid w:val="00E262F1"/>
    <w:rsid w:val="00E3176A"/>
    <w:rsid w:val="00E54754"/>
    <w:rsid w:val="00E56BD3"/>
    <w:rsid w:val="00E71D14"/>
    <w:rsid w:val="00EA77F0"/>
    <w:rsid w:val="00F32316"/>
    <w:rsid w:val="00F50264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4:docId w14:val="532F3255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  <w:style w:type="paragraph" w:styleId="BalloonText">
    <w:name w:val="Balloon Text"/>
    <w:basedOn w:val="Normal"/>
    <w:link w:val="BalloonTextChar"/>
    <w:semiHidden/>
    <w:unhideWhenUsed/>
    <w:rsid w:val="007857B6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857B6"/>
    <w:rPr>
      <w:rFonts w:ascii="Segoe UI" w:hAnsi="Segoe UI" w:cs="Segoe UI"/>
      <w:sz w:val="18"/>
      <w:szCs w:val="18"/>
      <w:lang w:val="es-ES_tradnl" w:eastAsia="en-US"/>
    </w:rPr>
  </w:style>
  <w:style w:type="paragraph" w:styleId="Revision">
    <w:name w:val="Revision"/>
    <w:hidden/>
    <w:uiPriority w:val="99"/>
    <w:semiHidden/>
    <w:rsid w:val="005E4156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13-A2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0FB89D-12E8-4AE7-8DEA-3FF6B12D12C4}">
  <ds:schemaRefs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517B5F4-33DF-4EC6-8FF2-541DB79A41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18E3B7-DFDA-4BAA-B49E-D227B6BED43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232E76D-65A8-4EAF-A891-D55DC1024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388</Words>
  <Characters>261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13-A2!MSW-S</vt:lpstr>
    </vt:vector>
  </TitlesOfParts>
  <Manager>Secretaría General - Pool</Manager>
  <Company>Unión Internacional de Telecomunicaciones (UIT)</Company>
  <LinksUpToDate>false</LinksUpToDate>
  <CharactersWithSpaces>29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13-A2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10</cp:revision>
  <cp:lastPrinted>2019-10-01T09:44:00Z</cp:lastPrinted>
  <dcterms:created xsi:type="dcterms:W3CDTF">2019-10-02T06:25:00Z</dcterms:created>
  <dcterms:modified xsi:type="dcterms:W3CDTF">2019-10-07T08:5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